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24E8F322" w:rsidR="000B4ECA" w:rsidRPr="00263BC2" w:rsidRDefault="00E137EC" w:rsidP="00AF4C28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732514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0B4ECA"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65537AC6" w:rsidR="004A689E" w:rsidRPr="00263BC2" w:rsidRDefault="006056F6" w:rsidP="0FEB5552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FEB5552">
        <w:rPr>
          <w:rFonts w:ascii="Times New Roman" w:hAnsi="Times New Roman"/>
          <w:b/>
          <w:bCs/>
          <w:sz w:val="24"/>
          <w:szCs w:val="24"/>
        </w:rPr>
        <w:t>KÚPNA ZMLUVA</w:t>
      </w:r>
    </w:p>
    <w:p w14:paraId="00374B8D" w14:textId="468A791D" w:rsidR="006F23C1" w:rsidRPr="00263BC2" w:rsidRDefault="006F23C1" w:rsidP="00A75144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</w:t>
      </w:r>
      <w:proofErr w:type="spellStart"/>
      <w:r w:rsidRPr="00263BC2">
        <w:rPr>
          <w:rFonts w:ascii="Times New Roman" w:hAnsi="Times New Roman"/>
          <w:sz w:val="24"/>
          <w:szCs w:val="24"/>
        </w:rPr>
        <w:t>nasl</w:t>
      </w:r>
      <w:proofErr w:type="spellEnd"/>
      <w:r w:rsidRPr="00263BC2">
        <w:rPr>
          <w:rFonts w:ascii="Times New Roman" w:hAnsi="Times New Roman"/>
          <w:sz w:val="24"/>
          <w:szCs w:val="24"/>
        </w:rPr>
        <w:t>. zákona č. 513/1991 Zb. Obchodn</w:t>
      </w:r>
      <w:r w:rsidR="00A75144">
        <w:rPr>
          <w:rFonts w:ascii="Times New Roman" w:hAnsi="Times New Roman"/>
          <w:sz w:val="24"/>
          <w:szCs w:val="24"/>
        </w:rPr>
        <w:t>ého</w:t>
      </w:r>
      <w:r w:rsidRPr="00263BC2">
        <w:rPr>
          <w:rFonts w:ascii="Times New Roman" w:hAnsi="Times New Roman"/>
          <w:sz w:val="24"/>
          <w:szCs w:val="24"/>
        </w:rPr>
        <w:t xml:space="preserve"> zákonník</w:t>
      </w:r>
      <w:r w:rsidR="00A75144">
        <w:rPr>
          <w:rFonts w:ascii="Times New Roman" w:hAnsi="Times New Roman"/>
          <w:sz w:val="24"/>
          <w:szCs w:val="24"/>
        </w:rPr>
        <w:t xml:space="preserve">a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75144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</w:t>
      </w:r>
      <w:r w:rsidR="003B7E2C">
        <w:rPr>
          <w:rFonts w:ascii="Times New Roman" w:hAnsi="Times New Roman"/>
          <w:bCs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7514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75144">
      <w:pPr>
        <w:pStyle w:val="CTLhead"/>
        <w:rPr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263BC2" w14:paraId="17595FBB" w14:textId="77777777" w:rsidTr="003B7E2C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811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3B7E2C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3B7E2C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811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3B7E2C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802D55" w14:textId="322EB9EE" w:rsidR="001B01D3" w:rsidRPr="00263BC2" w:rsidRDefault="005B39A6" w:rsidP="0FEB5552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k-SK"/>
              </w:rPr>
            </w:pPr>
            <w:r w:rsidRPr="00A75144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3B7E2C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3B7E2C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811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3B7E2C">
        <w:tc>
          <w:tcPr>
            <w:tcW w:w="3261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811" w:type="dxa"/>
            <w:shd w:val="clear" w:color="auto" w:fill="auto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3B7E2C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811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3B7E2C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1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3B7E2C">
        <w:tc>
          <w:tcPr>
            <w:tcW w:w="3261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811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3B7E2C">
        <w:tc>
          <w:tcPr>
            <w:tcW w:w="3261" w:type="dxa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3B7E2C">
        <w:tc>
          <w:tcPr>
            <w:tcW w:w="3261" w:type="dxa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263BC2" w14:paraId="169607F5" w14:textId="77777777" w:rsidTr="003B7E2C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1" w:type="dxa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3B7E2C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3B7E2C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3B7E2C">
        <w:tc>
          <w:tcPr>
            <w:tcW w:w="3261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3B7E2C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3B7E2C">
        <w:tc>
          <w:tcPr>
            <w:tcW w:w="3261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3B7E2C">
        <w:tc>
          <w:tcPr>
            <w:tcW w:w="3261" w:type="dxa"/>
            <w:shd w:val="clear" w:color="auto" w:fill="auto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5811" w:type="dxa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3B7E2C">
        <w:tc>
          <w:tcPr>
            <w:tcW w:w="3261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1" w:type="dxa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3B7E2C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2F931A8A" w14:textId="47AF5592" w:rsidR="00613A8C" w:rsidRPr="003B7E2C" w:rsidRDefault="004C72A9" w:rsidP="003B7E2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3B7E2C">
        <w:tc>
          <w:tcPr>
            <w:tcW w:w="3261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3B7E2C">
        <w:tc>
          <w:tcPr>
            <w:tcW w:w="9072" w:type="dxa"/>
            <w:gridSpan w:val="2"/>
            <w:shd w:val="clear" w:color="auto" w:fill="auto"/>
          </w:tcPr>
          <w:p w14:paraId="00300112" w14:textId="5D5B6E0B" w:rsidR="00E3132F" w:rsidRPr="001D4108" w:rsidRDefault="00E3132F" w:rsidP="001D4108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795569A0" w14:textId="34003D0C" w:rsidR="001D4108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1D4108">
        <w:rPr>
          <w:szCs w:val="24"/>
        </w:rPr>
        <w:t>ako verejný obstarávateľ podľa § 7 ods. 1 písm. a) Zákona o verejnom obstarávaní zriadil dynamický nákupný systém (ďalej len „</w:t>
      </w:r>
      <w:r w:rsidR="001D4108" w:rsidRPr="001D4108">
        <w:rPr>
          <w:b/>
          <w:bCs/>
          <w:szCs w:val="24"/>
        </w:rPr>
        <w:t>DNS</w:t>
      </w:r>
      <w:r w:rsidR="001D4108">
        <w:rPr>
          <w:szCs w:val="24"/>
        </w:rPr>
        <w:t xml:space="preserve">“) s názvom </w:t>
      </w:r>
      <w:r w:rsidR="001D4108" w:rsidRPr="00263BC2">
        <w:rPr>
          <w:b/>
          <w:szCs w:val="24"/>
        </w:rPr>
        <w:t>„</w:t>
      </w:r>
      <w:r w:rsidR="00AE6B10" w:rsidRPr="00AE6B10">
        <w:rPr>
          <w:b/>
          <w:bCs/>
          <w:szCs w:val="24"/>
        </w:rPr>
        <w:t>Laboratórne príslušenstvo, technika a nábytok DNS</w:t>
      </w:r>
      <w:r w:rsidR="001D4108" w:rsidRPr="00263BC2">
        <w:rPr>
          <w:b/>
          <w:szCs w:val="24"/>
        </w:rPr>
        <w:t>“</w:t>
      </w:r>
      <w:r w:rsidR="001D4108" w:rsidRPr="00263BC2">
        <w:rPr>
          <w:szCs w:val="24"/>
        </w:rPr>
        <w:t>.</w:t>
      </w:r>
    </w:p>
    <w:p w14:paraId="430D2379" w14:textId="4FE83E91" w:rsidR="006D1684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 xml:space="preserve">Kupujúci prostredníctvom DNS v súlade s príslušnými ustanoveniami Zákona o verejnom obstarávaní zrealizoval konkrétne obstarávanie na predmet zákazky </w:t>
      </w:r>
      <w:r w:rsidRPr="00CF3869">
        <w:rPr>
          <w:b/>
          <w:bCs/>
          <w:szCs w:val="24"/>
        </w:rPr>
        <w:t>„</w:t>
      </w:r>
      <w:r w:rsidR="00AE6B10" w:rsidRPr="00AE6B10">
        <w:rPr>
          <w:b/>
          <w:bCs/>
          <w:szCs w:val="24"/>
        </w:rPr>
        <w:t xml:space="preserve">Analytická a detekčná technika pre analýzu rizikových látok neznámeho zloženia s využitím </w:t>
      </w:r>
      <w:proofErr w:type="spellStart"/>
      <w:r w:rsidR="00AE6B10" w:rsidRPr="00AE6B10">
        <w:rPr>
          <w:b/>
          <w:bCs/>
          <w:szCs w:val="24"/>
        </w:rPr>
        <w:t>ramanovej</w:t>
      </w:r>
      <w:proofErr w:type="spellEnd"/>
      <w:r w:rsidR="00AE6B10" w:rsidRPr="00AE6B10">
        <w:rPr>
          <w:b/>
          <w:bCs/>
          <w:szCs w:val="24"/>
        </w:rPr>
        <w:t xml:space="preserve"> spektrometrie</w:t>
      </w:r>
      <w:r w:rsidRPr="00263BC2">
        <w:rPr>
          <w:b/>
          <w:szCs w:val="24"/>
        </w:rPr>
        <w:t>“</w:t>
      </w:r>
      <w:r w:rsidRPr="001429D6">
        <w:rPr>
          <w:bCs/>
          <w:szCs w:val="24"/>
        </w:rPr>
        <w:t xml:space="preserve">, </w:t>
      </w:r>
      <w:bookmarkStart w:id="0" w:name="_Hlk180065481"/>
      <w:r w:rsidRPr="000E5AD8">
        <w:rPr>
          <w:bCs/>
          <w:szCs w:val="24"/>
          <w:shd w:val="clear" w:color="auto" w:fill="FFFFFF"/>
        </w:rPr>
        <w:t>(ID</w:t>
      </w:r>
      <w:r w:rsidRPr="000E5AD8">
        <w:rPr>
          <w:bCs/>
          <w:szCs w:val="24"/>
        </w:rPr>
        <w:t xml:space="preserve"> </w:t>
      </w:r>
      <w:r w:rsidR="00A97854" w:rsidRPr="00A97854">
        <w:rPr>
          <w:bCs/>
          <w:szCs w:val="24"/>
        </w:rPr>
        <w:t>78019</w:t>
      </w:r>
      <w:r w:rsidRPr="000E5AD8">
        <w:rPr>
          <w:bCs/>
          <w:szCs w:val="24"/>
          <w:shd w:val="clear" w:color="auto" w:fill="FFFFFF"/>
        </w:rPr>
        <w:t>)</w:t>
      </w:r>
      <w:r w:rsidRPr="002E4C95">
        <w:rPr>
          <w:bCs/>
          <w:szCs w:val="24"/>
          <w:shd w:val="clear" w:color="auto" w:fill="FFFFFF"/>
        </w:rPr>
        <w:t>.</w:t>
      </w:r>
      <w:bookmarkEnd w:id="0"/>
      <w:r>
        <w:rPr>
          <w:bCs/>
          <w:szCs w:val="24"/>
          <w:shd w:val="clear" w:color="auto" w:fill="FFFFFF"/>
        </w:rPr>
        <w:t xml:space="preserve"> </w:t>
      </w:r>
      <w:r>
        <w:rPr>
          <w:szCs w:val="24"/>
        </w:rPr>
        <w:t xml:space="preserve"> </w:t>
      </w:r>
    </w:p>
    <w:p w14:paraId="6DDC2A2A" w14:textId="14D2E749" w:rsidR="00E0555F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Táto Zmluva je výsledkom procesu verejného obstarávania postupom podľa Zákona o verejnom obstarávaní (ďalej len „</w:t>
      </w:r>
      <w:r w:rsidRPr="001D4108">
        <w:rPr>
          <w:b/>
          <w:bCs/>
          <w:szCs w:val="24"/>
        </w:rPr>
        <w:t>Verejné obstarávanie</w:t>
      </w:r>
      <w:r>
        <w:rPr>
          <w:szCs w:val="24"/>
        </w:rPr>
        <w:t>“)</w:t>
      </w:r>
      <w:r w:rsidR="00EF355D">
        <w:rPr>
          <w:szCs w:val="24"/>
        </w:rPr>
        <w:t xml:space="preserve">. </w:t>
      </w:r>
    </w:p>
    <w:p w14:paraId="3FA151D6" w14:textId="77777777" w:rsidR="005544C5" w:rsidRPr="00263BC2" w:rsidRDefault="005544C5" w:rsidP="001D4108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1D410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3EE0E8C9" w:rsidR="004B78D9" w:rsidRPr="00263BC2" w:rsidRDefault="004B78D9" w:rsidP="00607D72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>tovary</w:t>
      </w:r>
      <w:r w:rsidRPr="00263BC2">
        <w:rPr>
          <w:szCs w:val="24"/>
        </w:rPr>
        <w:t xml:space="preserve"> </w:t>
      </w:r>
      <w:bookmarkStart w:id="2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2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9726CD">
        <w:rPr>
          <w:szCs w:val="24"/>
        </w:rPr>
        <w:t>Kúpnu c</w:t>
      </w:r>
      <w:r w:rsidR="00D03416">
        <w:rPr>
          <w:szCs w:val="24"/>
        </w:rPr>
        <w:t>enu podľa</w:t>
      </w:r>
      <w:r w:rsidR="00A06738">
        <w:rPr>
          <w:szCs w:val="24"/>
        </w:rPr>
        <w:t xml:space="preserve"> bodu 2.2 tohto článku Zmluvy a</w:t>
      </w:r>
      <w:r w:rsidR="00D03416">
        <w:rPr>
          <w:szCs w:val="24"/>
        </w:rPr>
        <w:t xml:space="preserve">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1"/>
      <w:r w:rsidRPr="00263BC2">
        <w:rPr>
          <w:szCs w:val="24"/>
        </w:rPr>
        <w:t xml:space="preserve"> </w:t>
      </w:r>
      <w:r w:rsidR="00A06738">
        <w:rPr>
          <w:szCs w:val="24"/>
        </w:rPr>
        <w:t xml:space="preserve">Cena musí byť v súlade s jej štruktúrovaným rozpočtom uvedeným v Prílohe č. 2 tejto Zmluvy. </w:t>
      </w:r>
    </w:p>
    <w:p w14:paraId="0475338A" w14:textId="0FCBAC2E" w:rsidR="009C2C4A" w:rsidRPr="008555A6" w:rsidRDefault="009C2C4A" w:rsidP="00607D72">
      <w:pPr>
        <w:pStyle w:val="CTL"/>
        <w:numPr>
          <w:ilvl w:val="0"/>
          <w:numId w:val="31"/>
        </w:numPr>
        <w:spacing w:after="60"/>
        <w:ind w:left="709" w:hanging="709"/>
      </w:pPr>
      <w:bookmarkStart w:id="3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3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15" w:type="pct"/>
        <w:tblInd w:w="704" w:type="dxa"/>
        <w:tblLook w:val="04A0" w:firstRow="1" w:lastRow="0" w:firstColumn="1" w:lastColumn="0" w:noHBand="0" w:noVBand="1"/>
      </w:tblPr>
      <w:tblGrid>
        <w:gridCol w:w="2552"/>
        <w:gridCol w:w="5810"/>
      </w:tblGrid>
      <w:tr w:rsidR="008555A6" w:rsidRPr="00263BC2" w14:paraId="40816857" w14:textId="77777777" w:rsidTr="009726CD">
        <w:trPr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D38426" w14:textId="6A2F5F55" w:rsidR="008555A6" w:rsidRPr="00263BC2" w:rsidRDefault="00197EC4" w:rsidP="00A0673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  <w:r w:rsidR="00A06738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</w:tr>
      <w:tr w:rsidR="00197EC4" w:rsidRPr="00263BC2" w14:paraId="33B732C3" w14:textId="77777777" w:rsidTr="009726CD">
        <w:tc>
          <w:tcPr>
            <w:tcW w:w="5000" w:type="pct"/>
            <w:gridSpan w:val="2"/>
          </w:tcPr>
          <w:p w14:paraId="144EF26E" w14:textId="476F7B5E" w:rsidR="001110E9" w:rsidRPr="001110E9" w:rsidRDefault="00AE6B10" w:rsidP="0F025BF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AE6B10">
              <w:rPr>
                <w:rFonts w:ascii="Times New Roman" w:hAnsi="Times New Roman"/>
                <w:sz w:val="24"/>
                <w:szCs w:val="24"/>
              </w:rPr>
              <w:t xml:space="preserve">Analytická a detekčná technika pre analýzu rizikových látok neznámeho zloženia s využitím </w:t>
            </w:r>
            <w:proofErr w:type="spellStart"/>
            <w:r w:rsidRPr="00AE6B10">
              <w:rPr>
                <w:rFonts w:ascii="Times New Roman" w:hAnsi="Times New Roman"/>
                <w:sz w:val="24"/>
                <w:szCs w:val="24"/>
              </w:rPr>
              <w:t>ramanovej</w:t>
            </w:r>
            <w:proofErr w:type="spellEnd"/>
            <w:r w:rsidRPr="00AE6B10">
              <w:rPr>
                <w:rFonts w:ascii="Times New Roman" w:hAnsi="Times New Roman"/>
                <w:sz w:val="24"/>
                <w:szCs w:val="24"/>
              </w:rPr>
              <w:t xml:space="preserve"> spektrometrie</w:t>
            </w:r>
            <w:r w:rsidR="00A06738" w:rsidRPr="00B327D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06738" w:rsidRPr="00B327D9">
              <w:rPr>
                <w:rFonts w:ascii="Times New Roman" w:hAnsi="Times New Roman"/>
                <w:sz w:val="24"/>
                <w:szCs w:val="24"/>
              </w:rPr>
              <w:t>tak, ako je  Predmet  prevodu špecifikovaný v Prílohe č. 1 – Opis predmetu zákazky.</w:t>
            </w:r>
            <w:r w:rsidR="00A06738" w:rsidRPr="00034180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</w:tr>
      <w:tr w:rsidR="00197EC4" w:rsidRPr="00263BC2" w14:paraId="39E56437" w14:textId="77777777" w:rsidTr="009726CD">
        <w:tc>
          <w:tcPr>
            <w:tcW w:w="1526" w:type="pct"/>
          </w:tcPr>
          <w:p w14:paraId="73EC81DF" w14:textId="12339F39" w:rsidR="00197EC4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43481C2D" w14:textId="77777777" w:rsidR="00A06738" w:rsidRPr="008A7502" w:rsidRDefault="00A06738" w:rsidP="00A06738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Návod na použitie Predmetu prevodu.</w:t>
            </w:r>
          </w:p>
          <w:p w14:paraId="533F2E70" w14:textId="3E898285" w:rsidR="00197EC4" w:rsidRPr="00263BC2" w:rsidRDefault="00197EC4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</w:p>
        </w:tc>
      </w:tr>
      <w:tr w:rsidR="00197EC4" w:rsidRPr="00263BC2" w14:paraId="76B21F52" w14:textId="77777777" w:rsidTr="009726CD">
        <w:tc>
          <w:tcPr>
            <w:tcW w:w="1526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474" w:type="pct"/>
          </w:tcPr>
          <w:p w14:paraId="61E704DB" w14:textId="25651B92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r w:rsidR="00AE6B10">
              <w:rPr>
                <w:rFonts w:ascii="Times New Roman" w:hAnsi="Times New Roman"/>
                <w:sz w:val="24"/>
                <w:szCs w:val="24"/>
              </w:rPr>
              <w:t>20</w:t>
            </w:r>
            <w:r w:rsidR="00AE6B10" w:rsidRPr="00B327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E6B10">
              <w:rPr>
                <w:rFonts w:ascii="Times New Roman" w:hAnsi="Times New Roman"/>
                <w:sz w:val="24"/>
                <w:szCs w:val="24"/>
              </w:rPr>
              <w:t>týždňov</w:t>
            </w:r>
            <w:r w:rsidR="00AE6B10"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odo dňa nadobudnutia účinnosti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tejto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Zmluvy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009726CD">
        <w:tc>
          <w:tcPr>
            <w:tcW w:w="1526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474" w:type="pct"/>
          </w:tcPr>
          <w:p w14:paraId="052EC1CE" w14:textId="77777777" w:rsidR="00AE6B10" w:rsidRDefault="00273E56" w:rsidP="00AE6B1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>je</w:t>
            </w:r>
            <w:r w:rsidR="00AE6B10"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3FACB2FA" w14:textId="19DCE1F4" w:rsidR="00AE6B10" w:rsidRPr="00AE6B10" w:rsidRDefault="00AE6B10" w:rsidP="00AE6B1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10">
              <w:rPr>
                <w:rFonts w:ascii="Times New Roman" w:hAnsi="Times New Roman"/>
                <w:sz w:val="24"/>
                <w:szCs w:val="24"/>
              </w:rPr>
              <w:t xml:space="preserve">Kontrolné chemické laboratórium civilnej ochrany v Slovenskej Ľupči, Príboj 559, 976 13 Slovenská Ľupča, </w:t>
            </w:r>
          </w:p>
          <w:p w14:paraId="078BFBCF" w14:textId="49D51426" w:rsidR="008555A6" w:rsidRPr="00263BC2" w:rsidRDefault="00AE6B10" w:rsidP="00AE6B1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10">
              <w:rPr>
                <w:rFonts w:ascii="Times New Roman" w:hAnsi="Times New Roman"/>
                <w:sz w:val="24"/>
                <w:szCs w:val="24"/>
              </w:rPr>
              <w:t xml:space="preserve">Kontrolné chemické laboratórium civilnej ochrany v Jasove,  Ku </w:t>
            </w:r>
            <w:proofErr w:type="spellStart"/>
            <w:r w:rsidRPr="00AE6B10">
              <w:rPr>
                <w:rFonts w:ascii="Times New Roman" w:hAnsi="Times New Roman"/>
                <w:sz w:val="24"/>
                <w:szCs w:val="24"/>
              </w:rPr>
              <w:t>kachličkárni</w:t>
            </w:r>
            <w:proofErr w:type="spellEnd"/>
            <w:r w:rsidRPr="00AE6B10">
              <w:rPr>
                <w:rFonts w:ascii="Times New Roman" w:hAnsi="Times New Roman"/>
                <w:sz w:val="24"/>
                <w:szCs w:val="24"/>
              </w:rPr>
              <w:t xml:space="preserve"> 653/9,  044 23 Jasov.</w:t>
            </w:r>
            <w:r w:rsidR="00604D11" w:rsidRPr="00604D1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679FE45D" w14:textId="77777777" w:rsidTr="009726CD">
        <w:tc>
          <w:tcPr>
            <w:tcW w:w="1526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06D26D3" w14:textId="4FE37600" w:rsidR="00B16FD0" w:rsidRPr="00B327D9" w:rsidRDefault="00B16FD0" w:rsidP="00B16FD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B327D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DD0AFF" w:rsidRPr="00DD0AFF">
              <w:rPr>
                <w:rFonts w:ascii="Times New Roman" w:hAnsi="Times New Roman"/>
                <w:sz w:val="24"/>
                <w:szCs w:val="24"/>
              </w:rPr>
              <w:t xml:space="preserve">Jednodňové </w:t>
            </w:r>
            <w:r w:rsidR="006300CC">
              <w:rPr>
                <w:rFonts w:ascii="Times New Roman" w:hAnsi="Times New Roman"/>
                <w:sz w:val="24"/>
                <w:szCs w:val="24"/>
              </w:rPr>
              <w:t>za</w:t>
            </w:r>
            <w:r w:rsidR="00DD0AFF" w:rsidRPr="00DD0AFF">
              <w:rPr>
                <w:rFonts w:ascii="Times New Roman" w:hAnsi="Times New Roman"/>
                <w:sz w:val="24"/>
                <w:szCs w:val="24"/>
              </w:rPr>
              <w:t>školenie obsluhy pre 3 zamestnancov na každom pracovisku (Slovenská Ľupča, Jasov)</w:t>
            </w:r>
            <w:r w:rsidR="006300CC">
              <w:rPr>
                <w:rFonts w:ascii="Times New Roman" w:hAnsi="Times New Roman"/>
                <w:sz w:val="24"/>
                <w:szCs w:val="24"/>
              </w:rPr>
              <w:t xml:space="preserve"> v zmysle Prílohy č. 1</w:t>
            </w:r>
            <w:r w:rsidR="00DD0AFF" w:rsidRPr="00DD0AFF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F72F14D" w14:textId="6D1FFA48" w:rsidR="008555A6" w:rsidRPr="00B327D9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97EC4" w:rsidRPr="00263BC2" w14:paraId="25C4214D" w14:textId="77777777" w:rsidTr="009726CD">
        <w:tc>
          <w:tcPr>
            <w:tcW w:w="1526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72F1151E" w14:textId="117156AD" w:rsidR="00197EC4" w:rsidRPr="00263BC2" w:rsidRDefault="000F24D3" w:rsidP="009726C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 postupu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6CD">
              <w:rPr>
                <w:rFonts w:ascii="Times New Roman" w:hAnsi="Times New Roman"/>
                <w:sz w:val="24"/>
                <w:szCs w:val="24"/>
              </w:rPr>
              <w:t>za dodanie jednotky Predmetu prevodu podľa tejto Zmluvy bez dane z pridanej hodnoty (ďalej len „</w:t>
            </w:r>
            <w:r w:rsidR="009726CD" w:rsidRPr="009726CD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9726CD"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 č. 2 tejt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9726CD">
        <w:tc>
          <w:tcPr>
            <w:tcW w:w="1526" w:type="pct"/>
          </w:tcPr>
          <w:p w14:paraId="4BFC7FC6" w14:textId="4CBD093C" w:rsidR="008555A6" w:rsidRPr="003607B7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 w:rsidRPr="003607B7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30BE9EBB" w14:textId="5B34BAA9" w:rsidR="00C52750" w:rsidRPr="008A7502" w:rsidRDefault="003607B7" w:rsidP="008A7502">
            <w:pPr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Tridsať (30) dní odo dňa doručenia faktúry Kupujúcemu. </w:t>
            </w:r>
          </w:p>
        </w:tc>
      </w:tr>
      <w:tr w:rsidR="00197EC4" w:rsidRPr="00263BC2" w14:paraId="1CD29F16" w14:textId="77777777" w:rsidTr="009726CD">
        <w:tc>
          <w:tcPr>
            <w:tcW w:w="1526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A2D7447" w14:textId="36C93957" w:rsidR="00273E56" w:rsidRPr="00B327D9" w:rsidRDefault="009726CD" w:rsidP="00B327D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vadsaťštyri (24) </w:t>
            </w:r>
            <w:r w:rsidR="008555A6" w:rsidRPr="00B327D9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</w:tc>
      </w:tr>
      <w:tr w:rsidR="00197EC4" w:rsidRPr="00263BC2" w14:paraId="54F44CDF" w14:textId="77777777" w:rsidTr="009726CD">
        <w:tc>
          <w:tcPr>
            <w:tcW w:w="1526" w:type="pct"/>
          </w:tcPr>
          <w:p w14:paraId="572DD9EB" w14:textId="294A750A" w:rsidR="008555A6" w:rsidRPr="00263BC2" w:rsidRDefault="008555A6" w:rsidP="009726CD">
            <w:pPr>
              <w:tabs>
                <w:tab w:val="clear" w:pos="2160"/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9726CD"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150DFECA" w14:textId="7C9E737B" w:rsidR="008555A6" w:rsidRPr="00263BC2" w:rsidRDefault="009726C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>Tridsať (30)</w:t>
            </w:r>
            <w:r w:rsidRPr="008B3F46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</w:t>
            </w:r>
          </w:p>
        </w:tc>
      </w:tr>
      <w:tr w:rsidR="00AC04DB" w:rsidRPr="00263BC2" w14:paraId="7926BF0A" w14:textId="77777777" w:rsidTr="009726CD">
        <w:tc>
          <w:tcPr>
            <w:tcW w:w="1526" w:type="pct"/>
          </w:tcPr>
          <w:p w14:paraId="4013F5EC" w14:textId="7008D6D1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</w:t>
            </w:r>
            <w:r w:rsidR="009726C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alebo spolufinancovaný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z fondov Európskej únie:</w:t>
            </w:r>
          </w:p>
        </w:tc>
        <w:tc>
          <w:tcPr>
            <w:tcW w:w="3474" w:type="pct"/>
          </w:tcPr>
          <w:p w14:paraId="5EB5C5E3" w14:textId="77777777" w:rsidR="009726CD" w:rsidRPr="00034180" w:rsidRDefault="009726CD" w:rsidP="00607D72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ie </w:t>
            </w:r>
          </w:p>
          <w:p w14:paraId="58CE307B" w14:textId="2B49084A" w:rsidR="00AC04DB" w:rsidRDefault="00AC04DB" w:rsidP="00B327D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0EF9389" w:rsidR="00F95453" w:rsidRDefault="00EE04EA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</w:t>
      </w:r>
      <w:r w:rsidR="009726CD">
        <w:rPr>
          <w:rFonts w:ascii="Times New Roman" w:hAnsi="Times New Roman"/>
          <w:sz w:val="24"/>
          <w:szCs w:val="24"/>
        </w:rPr>
        <w:t>V</w:t>
      </w:r>
      <w:r w:rsidR="00533713">
        <w:rPr>
          <w:rFonts w:ascii="Times New Roman" w:hAnsi="Times New Roman"/>
          <w:sz w:val="24"/>
          <w:szCs w:val="24"/>
        </w:rPr>
        <w:t>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</w:t>
      </w:r>
      <w:r w:rsidR="009726CD">
        <w:rPr>
          <w:rFonts w:ascii="Times New Roman" w:hAnsi="Times New Roman"/>
          <w:sz w:val="24"/>
          <w:szCs w:val="24"/>
        </w:rPr>
        <w:t>, ako aj všetky doklady a dokumenty, ktoré boli Kupujúcim požadované vo Verejnom obstarávaní</w:t>
      </w:r>
      <w:r>
        <w:rPr>
          <w:rFonts w:ascii="Times New Roman" w:hAnsi="Times New Roman"/>
          <w:sz w:val="24"/>
          <w:szCs w:val="24"/>
        </w:rPr>
        <w:t>. Dodávaná náhrada</w:t>
      </w:r>
      <w:r w:rsidR="00F971B7">
        <w:rPr>
          <w:rFonts w:ascii="Times New Roman" w:hAnsi="Times New Roman"/>
          <w:sz w:val="24"/>
          <w:szCs w:val="24"/>
        </w:rPr>
        <w:t xml:space="preserve"> za 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4E6BD8C8" w14:textId="26F7A45D" w:rsidR="0023524B" w:rsidRPr="004C6C12" w:rsidRDefault="15E5648B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18102EA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004C6C12">
        <w:t xml:space="preserve">riadne a včas, </w:t>
      </w:r>
      <w:r w:rsidR="3146523C">
        <w:t>v</w:t>
      </w:r>
      <w:r w:rsidR="004C6C12">
        <w:t> </w:t>
      </w:r>
      <w:r w:rsidR="3146523C">
        <w:t>kvalite</w:t>
      </w:r>
      <w:r w:rsidR="004C6C12">
        <w:t xml:space="preserve"> a spôsobom</w:t>
      </w:r>
      <w:r w:rsidR="1980579E">
        <w:t xml:space="preserve"> </w:t>
      </w:r>
      <w:r w:rsidR="004C6C12">
        <w:t xml:space="preserve"> </w:t>
      </w:r>
      <w:r w:rsidR="1980579E">
        <w:t>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</w:t>
      </w:r>
      <w:r w:rsidR="004C6C12"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4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</w:t>
      </w:r>
      <w:r w:rsidR="004C6C12">
        <w:t xml:space="preserve">alebo českom </w:t>
      </w:r>
      <w:r w:rsidR="189914A1">
        <w:t>jazyku</w:t>
      </w:r>
      <w:r w:rsidR="004C6C12">
        <w:t>, prípadne</w:t>
      </w:r>
      <w:r w:rsidR="189914A1">
        <w:t xml:space="preserve"> spolu s prekladom do slovenského jazyka, za ktorého správnosť zodpovedá Predávajúci.</w:t>
      </w:r>
      <w:bookmarkEnd w:id="4"/>
      <w:r w:rsidR="1CE64B3B">
        <w:t xml:space="preserve"> </w:t>
      </w:r>
      <w:bookmarkStart w:id="5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5"/>
    </w:p>
    <w:p w14:paraId="215CF88E" w14:textId="2411D73C" w:rsidR="00287E51" w:rsidRPr="00263BC2" w:rsidRDefault="004C6C1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Súčasťou predmetu tejto Zmluvy je aj povinnosť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 w:rsidR="00BC105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 w:rsidR="00BC1052"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 xml:space="preserve">a to </w:t>
      </w:r>
      <w:r w:rsidR="00615D01">
        <w:rPr>
          <w:szCs w:val="24"/>
        </w:rPr>
        <w:t xml:space="preserve">najmä </w:t>
      </w:r>
      <w:r w:rsidR="007A08E0"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="007A08E0"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="007A08E0"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287E51" w:rsidRPr="00263BC2">
        <w:rPr>
          <w:szCs w:val="24"/>
        </w:rPr>
        <w:t xml:space="preserve">. </w:t>
      </w:r>
    </w:p>
    <w:p w14:paraId="48BFF626" w14:textId="5B9DD1B7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4C6C12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</w:t>
      </w:r>
      <w:r w:rsidR="004C6C12">
        <w:rPr>
          <w:szCs w:val="24"/>
        </w:rPr>
        <w:t>byť</w:t>
      </w:r>
      <w:r w:rsidR="00C820B3" w:rsidRPr="00263BC2">
        <w:rPr>
          <w:szCs w:val="24"/>
        </w:rPr>
        <w:t xml:space="preserve">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9AF96BE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  <w:r w:rsidR="004C6C12">
        <w:rPr>
          <w:szCs w:val="24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</w:t>
      </w:r>
      <w:r w:rsidR="005C4EEF">
        <w:rPr>
          <w:color w:val="000000"/>
          <w:szCs w:val="24"/>
        </w:rPr>
        <w:t> </w:t>
      </w:r>
      <w:r w:rsidR="00BC1052">
        <w:rPr>
          <w:color w:val="000000"/>
          <w:szCs w:val="24"/>
        </w:rPr>
        <w:t>kvalite</w:t>
      </w:r>
      <w:r w:rsidR="005C4EEF">
        <w:rPr>
          <w:color w:val="000000"/>
          <w:szCs w:val="24"/>
        </w:rPr>
        <w:t xml:space="preserve"> v súlade s touto Zmluvou a Prílohou č. 1 Zmluvy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 xml:space="preserve">enu za </w:t>
      </w:r>
      <w:r w:rsidR="005C4EEF">
        <w:rPr>
          <w:color w:val="000000"/>
          <w:szCs w:val="24"/>
        </w:rPr>
        <w:t>neprevzat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 a údaje o osobe 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64203A5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5C4EEF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E244E4">
        <w:rPr>
          <w:szCs w:val="24"/>
        </w:rPr>
        <w:t>Predávajúci je zároveň</w:t>
      </w:r>
      <w:r w:rsidRPr="008D34CB">
        <w:rPr>
          <w:szCs w:val="24"/>
        </w:rPr>
        <w:t xml:space="preserve">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76BD7609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74968FA9" w:rsidR="006F73A7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6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>o verejnom obstarávaní.</w:t>
      </w:r>
      <w:bookmarkEnd w:id="6"/>
      <w:r w:rsidR="00014893">
        <w:rPr>
          <w:szCs w:val="24"/>
        </w:rPr>
        <w:t xml:space="preserve"> </w:t>
      </w:r>
    </w:p>
    <w:p w14:paraId="3EC308D3" w14:textId="7A4134C1" w:rsidR="00DF5DEE" w:rsidRPr="00DF5DEE" w:rsidRDefault="00DF5DEE" w:rsidP="00DF5DEE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</w:t>
      </w:r>
      <w:r>
        <w:rPr>
          <w:szCs w:val="24"/>
        </w:rPr>
        <w:t>Zmluvy</w:t>
      </w:r>
      <w:r w:rsidRPr="00FA7FAC">
        <w:rPr>
          <w:szCs w:val="24"/>
        </w:rPr>
        <w:t xml:space="preserve"> (ďalej len </w:t>
      </w:r>
      <w:r w:rsidRPr="00FA7FAC">
        <w:rPr>
          <w:b/>
          <w:bCs/>
          <w:szCs w:val="24"/>
        </w:rPr>
        <w:t>„Dôverné informácie</w:t>
      </w:r>
      <w:r w:rsidRPr="00DF5DEE">
        <w:rPr>
          <w:szCs w:val="24"/>
        </w:rPr>
        <w:t>”).</w:t>
      </w:r>
      <w:r w:rsidRPr="00FA7FAC">
        <w:rPr>
          <w:b/>
          <w:bCs/>
          <w:szCs w:val="24"/>
        </w:rPr>
        <w:t xml:space="preserve"> </w:t>
      </w:r>
      <w:r w:rsidRPr="00FA7FAC">
        <w:rPr>
          <w:szCs w:val="24"/>
        </w:rPr>
        <w:t xml:space="preserve">Za dôverné informácie sa pre účely </w:t>
      </w:r>
      <w:r>
        <w:rPr>
          <w:szCs w:val="24"/>
        </w:rPr>
        <w:t>Zmluvy</w:t>
      </w:r>
      <w:r w:rsidRPr="00FA7FAC">
        <w:rPr>
          <w:szCs w:val="24"/>
        </w:rPr>
        <w:t xml:space="preserve">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</w:t>
      </w:r>
      <w:r>
        <w:rPr>
          <w:szCs w:val="24"/>
        </w:rPr>
        <w:t>Zmluvy.</w:t>
      </w:r>
    </w:p>
    <w:p w14:paraId="5109EF17" w14:textId="77777777" w:rsidR="005544C5" w:rsidRDefault="005544C5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2B6A2CDF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00DF5DEE" w:rsidRPr="0024104D">
        <w:rPr>
          <w:szCs w:val="24"/>
        </w:rPr>
        <w:t xml:space="preserve">a vyhlášky Ministerstva financií Slovenskej republiky č. 87/1996 Z. z., ktorou sa vykonáva </w:t>
      </w:r>
      <w:r w:rsidR="00DF5DEE">
        <w:rPr>
          <w:szCs w:val="24"/>
        </w:rPr>
        <w:t>zákon č. 18/1996 Z. z. o cenách v znení neskorších predpisov</w:t>
      </w:r>
      <w:r w:rsidR="00DF5DEE" w:rsidRPr="0024104D">
        <w:rPr>
          <w:szCs w:val="24"/>
        </w:rPr>
        <w:t>, ako cena konečná</w:t>
      </w:r>
      <w:r w:rsidR="0086485A">
        <w:t xml:space="preserve">. Kúpna cena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DF5DEE">
        <w:t> </w:t>
      </w:r>
      <w:bookmarkStart w:id="7" w:name="_Hlk180125704"/>
      <w:r w:rsidR="00DF5DEE">
        <w:t xml:space="preserve">štruktúrovaný rozpočet Kúpnej ceny je </w:t>
      </w:r>
      <w:r w:rsidR="00EE49C7">
        <w:t>uveden</w:t>
      </w:r>
      <w:r w:rsidR="00DF5DEE">
        <w:t>ý</w:t>
      </w:r>
      <w:r w:rsidR="00EE49C7">
        <w:t xml:space="preserve"> </w:t>
      </w:r>
      <w:r w:rsidR="6784EA01">
        <w:t>v </w:t>
      </w:r>
      <w:r w:rsidR="12C5D696">
        <w:t>P</w:t>
      </w:r>
      <w:r w:rsidR="6784EA01">
        <w:t xml:space="preserve">rílohe č. </w:t>
      </w:r>
      <w:r w:rsidR="0841CCE0">
        <w:t>2</w:t>
      </w:r>
      <w:r w:rsidR="0A8A0C2C">
        <w:t xml:space="preserve"> </w:t>
      </w:r>
      <w:r>
        <w:t xml:space="preserve">tejto </w:t>
      </w:r>
      <w:r w:rsidR="6784EA01">
        <w:t>Z</w:t>
      </w:r>
      <w:r>
        <w:t>mluvy.</w:t>
      </w:r>
    </w:p>
    <w:p w14:paraId="418F5248" w14:textId="2173F17A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8" w:name="_Hlk180125771"/>
      <w:bookmarkEnd w:id="7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</w:t>
      </w:r>
      <w:r w:rsidR="00DF5DEE"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8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DF5DEE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9" w:name="_Hlk183159333"/>
      <w:r w:rsidR="0841CCE0">
        <w:t>ako aj náklady na zaškolenie personálu Kupujúceho</w:t>
      </w:r>
      <w:r w:rsidR="211DC2EA">
        <w:t>.</w:t>
      </w:r>
      <w:bookmarkEnd w:id="9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0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0"/>
    <w:p w14:paraId="7183D2A7" w14:textId="10603671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11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1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2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2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5F9B0A6C" w:rsidR="00DB72FD" w:rsidRDefault="00FC2417" w:rsidP="00921208">
      <w:pPr>
        <w:pStyle w:val="CTL"/>
        <w:numPr>
          <w:ilvl w:val="1"/>
          <w:numId w:val="6"/>
        </w:numPr>
        <w:spacing w:after="24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</w:t>
      </w:r>
      <w:r w:rsidR="00CF57E5">
        <w:rPr>
          <w:szCs w:val="24"/>
        </w:rPr>
        <w:t xml:space="preserve">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3" w:name="_Hlk180126186"/>
      <w:r w:rsidRPr="00263BC2">
        <w:rPr>
          <w:sz w:val="24"/>
          <w:szCs w:val="24"/>
        </w:rPr>
        <w:t>Záručná doba a zodpovednosť za vady</w:t>
      </w:r>
    </w:p>
    <w:bookmarkEnd w:id="13"/>
    <w:p w14:paraId="724FCF22" w14:textId="018F143B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</w:t>
      </w:r>
      <w:r w:rsidR="00CF57E5">
        <w:rPr>
          <w:szCs w:val="24"/>
        </w:rPr>
        <w:t xml:space="preserve">(a jeho prípadné súčasti) </w:t>
      </w:r>
      <w:r>
        <w:rPr>
          <w:szCs w:val="24"/>
        </w:rPr>
        <w:t xml:space="preserve">záručnú dobu v dĺžke uvedenej </w:t>
      </w:r>
      <w:bookmarkStart w:id="14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4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05C9DDC8" w14:textId="77777777" w:rsidR="00CF57E5" w:rsidRDefault="00CF57E5" w:rsidP="00CF57E5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>Kupujúci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96E3AA4" w14:textId="7FEB6D3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CF57E5">
      <w:pPr>
        <w:pStyle w:val="CTL"/>
        <w:numPr>
          <w:ilvl w:val="0"/>
          <w:numId w:val="21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361C7A0A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CF57E5">
        <w:rPr>
          <w:szCs w:val="24"/>
        </w:rPr>
        <w:t xml:space="preserve"> a v súlade s príslušnými právnymi predpismi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4D4A50B7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>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6F85AA18" w:rsidR="006125F6" w:rsidRPr="007831EF" w:rsidRDefault="00794D7F" w:rsidP="00CF57E5">
      <w:pPr>
        <w:pStyle w:val="CTL"/>
        <w:numPr>
          <w:ilvl w:val="0"/>
          <w:numId w:val="0"/>
        </w:numPr>
        <w:spacing w:after="0"/>
        <w:ind w:left="720" w:hanging="720"/>
        <w:rPr>
          <w:szCs w:val="24"/>
        </w:rPr>
      </w:pPr>
      <w:r>
        <w:rPr>
          <w:szCs w:val="24"/>
        </w:rPr>
        <w:t xml:space="preserve">     </w:t>
      </w:r>
      <w:r w:rsidR="00CF57E5">
        <w:rPr>
          <w:szCs w:val="24"/>
        </w:rPr>
        <w:tab/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607D72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3BC5D64" w14:textId="350D76F4" w:rsidR="00CF57E5" w:rsidRPr="0062303F" w:rsidRDefault="00CF57E5" w:rsidP="00E37D50">
      <w:pPr>
        <w:pStyle w:val="CTL"/>
        <w:numPr>
          <w:ilvl w:val="1"/>
          <w:numId w:val="3"/>
        </w:numPr>
        <w:ind w:left="709" w:hanging="709"/>
      </w:pPr>
      <w:r>
        <w:t>Zmluvné strany</w:t>
      </w:r>
      <w:r w:rsidR="007965A0">
        <w:t xml:space="preserve"> sa dohodli, že v prípade  ak  podmienky Verejného obstarávania alebo osobitné  právne predpisy vyžadujú  pre predaj alebo nakladanie s Predmetom prevodu 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7CAA6B5C" w:rsidR="004E47D3" w:rsidRPr="007965A0" w:rsidRDefault="00FC2417" w:rsidP="007965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5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15"/>
    <w:p w14:paraId="68F44CC9" w14:textId="33C83F79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965A0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7965A0">
        <w:rPr>
          <w:szCs w:val="24"/>
        </w:rPr>
        <w:t xml:space="preserve">uplatní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165C511C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53B5C308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16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</w:t>
      </w:r>
      <w:bookmarkStart w:id="17" w:name="_Hlk180127123"/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P</w:t>
      </w:r>
      <w:r w:rsidR="007965A0" w:rsidRPr="00263BC2">
        <w:rPr>
          <w:szCs w:val="24"/>
        </w:rPr>
        <w:t xml:space="preserve">redávajúcemu </w:t>
      </w:r>
      <w:r w:rsidR="00554EC0" w:rsidRPr="00263BC2">
        <w:rPr>
          <w:szCs w:val="24"/>
        </w:rPr>
        <w:t>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17"/>
    </w:p>
    <w:bookmarkEnd w:id="16"/>
    <w:p w14:paraId="0A447D9C" w14:textId="39FE58C6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 xml:space="preserve">redávajúcemu </w:t>
      </w:r>
      <w:r w:rsidRPr="00263BC2">
        <w:rPr>
          <w:szCs w:val="24"/>
        </w:rPr>
        <w:t xml:space="preserve">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30845984" w14:textId="77777777" w:rsidR="007965A0" w:rsidRDefault="00F42A78" w:rsidP="007965A0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="007965A0">
        <w:rPr>
          <w:szCs w:val="24"/>
        </w:rPr>
        <w:t>,</w:t>
      </w:r>
    </w:p>
    <w:p w14:paraId="74D15797" w14:textId="72488FD9" w:rsidR="00517ECA" w:rsidRPr="006205DA" w:rsidRDefault="007965A0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>
        <w:rPr>
          <w:szCs w:val="24"/>
        </w:rPr>
        <w:t>v prípade porušenia povinností Predávajúceho uvedených v čl. III, bode 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6205DA">
        <w:rPr>
          <w:szCs w:val="24"/>
        </w:rPr>
        <w:t>.</w:t>
      </w:r>
    </w:p>
    <w:p w14:paraId="5CADE453" w14:textId="5A2053C5" w:rsidR="00DB72FD" w:rsidRPr="00DB72FD" w:rsidRDefault="00DB72FD" w:rsidP="00607D72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18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18"/>
    <w:p w14:paraId="7B2BD025" w14:textId="0D099B89" w:rsidR="00613A8C" w:rsidRPr="00263BC2" w:rsidRDefault="0077096A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68397629" w14:textId="77777777" w:rsidR="007965A0" w:rsidRDefault="000C4C2F" w:rsidP="007965A0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AC9511D" w:rsidR="00A508E7" w:rsidRPr="007965A0" w:rsidRDefault="563B9C29" w:rsidP="007965A0">
      <w:pPr>
        <w:pStyle w:val="CTL"/>
        <w:numPr>
          <w:ilvl w:val="0"/>
          <w:numId w:val="23"/>
        </w:numPr>
        <w:ind w:left="1417" w:hanging="425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411A2CF8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. V prípade pochybností sa má za to, že je odstúpenie doručené </w:t>
      </w:r>
      <w:r w:rsidR="00E224C8">
        <w:rPr>
          <w:rFonts w:ascii="Times New Roman" w:hAnsi="Times New Roman"/>
          <w:sz w:val="24"/>
          <w:szCs w:val="24"/>
          <w:lang w:val="sk-SK"/>
        </w:rPr>
        <w:t>v súlade s čl. IX, bodom 9.4 Zmluvy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414C2D39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</w:t>
      </w:r>
      <w:r w:rsidR="00E224C8">
        <w:rPr>
          <w:szCs w:val="24"/>
        </w:rPr>
        <w:t xml:space="preserve">oproti dohodnutému termínu plnenia </w:t>
      </w:r>
      <w:r w:rsidRPr="00263BC2">
        <w:rPr>
          <w:szCs w:val="24"/>
        </w:rPr>
        <w:t xml:space="preserve">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E224C8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7D3882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</w:t>
      </w:r>
      <w:r w:rsidR="00E224C8">
        <w:rPr>
          <w:szCs w:val="24"/>
        </w:rPr>
        <w:t xml:space="preserve"> alebo v rozsahu a kvalite</w:t>
      </w:r>
      <w:r>
        <w:rPr>
          <w:szCs w:val="24"/>
        </w:rPr>
        <w:t>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1876CD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určením  náhradnej lehoty na  vykonanie nápravy</w:t>
      </w:r>
      <w:r w:rsidR="00E224C8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58B9F637" w14:textId="3C34CA72" w:rsidR="004E47D3" w:rsidRPr="007E3949" w:rsidRDefault="000C4C2F" w:rsidP="00E224C8">
      <w:pPr>
        <w:pStyle w:val="CTL"/>
        <w:numPr>
          <w:ilvl w:val="0"/>
          <w:numId w:val="24"/>
        </w:numPr>
        <w:ind w:left="1134" w:hanging="283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813EB9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="00813EB9">
        <w:rPr>
          <w:szCs w:val="24"/>
        </w:rPr>
        <w:t xml:space="preserve"> a čl. VI, bodu</w:t>
      </w:r>
      <w:r w:rsidRPr="006205DA">
        <w:rPr>
          <w:szCs w:val="24"/>
        </w:rPr>
        <w:t xml:space="preserve"> </w:t>
      </w:r>
      <w:r w:rsidR="00813EB9">
        <w:rPr>
          <w:szCs w:val="24"/>
        </w:rPr>
        <w:t xml:space="preserve">6.7 </w:t>
      </w:r>
      <w:r w:rsidRPr="006205DA">
        <w:rPr>
          <w:szCs w:val="24"/>
        </w:rPr>
        <w:t>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77AF858E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813EB9">
        <w:rPr>
          <w:szCs w:val="24"/>
        </w:rPr>
        <w:t xml:space="preserve"> alebo</w:t>
      </w:r>
    </w:p>
    <w:p w14:paraId="7192EF39" w14:textId="1520E8C4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813EB9">
        <w:rPr>
          <w:szCs w:val="24"/>
        </w:rPr>
        <w:t xml:space="preserve"> alebo</w:t>
      </w:r>
    </w:p>
    <w:p w14:paraId="5EFF7C38" w14:textId="615DC43A" w:rsidR="008C5B89" w:rsidRPr="00550836" w:rsidRDefault="008E14B5" w:rsidP="00E224C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813EB9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693D31BC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19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pre nesplnenie podmienky účasti podľa § 32 ods. 1 písm. a) zákona o verejnom obstarávaní alebo podľa § 40 ods. 8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469045FB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5F2A4104" w14:textId="239B37DA" w:rsidR="00697512" w:rsidRPr="00697512" w:rsidRDefault="00DA5E40" w:rsidP="00607D72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19"/>
    </w:p>
    <w:p w14:paraId="122FCA5B" w14:textId="27D9875A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úpnu cenu vo výške obstarávacej ceny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0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0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21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3152F2E2" w:rsidR="00610CBD" w:rsidRPr="00263BC2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697512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1D9EBE0C" w14:textId="056BBC0F" w:rsidR="00110388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5021235D" w:rsidR="00385F58" w:rsidRPr="00385F58" w:rsidRDefault="08C9BF57" w:rsidP="00697512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</w:t>
      </w:r>
      <w:r w:rsidR="00697512">
        <w:rPr>
          <w:rFonts w:ascii="Times New Roman" w:hAnsi="Times New Roman"/>
          <w:sz w:val="24"/>
          <w:szCs w:val="24"/>
          <w:lang w:eastAsia="en-US"/>
        </w:rPr>
        <w:t>podobu/</w:t>
      </w:r>
      <w:r w:rsidRPr="6E383B32">
        <w:rPr>
          <w:rFonts w:ascii="Times New Roman" w:hAnsi="Times New Roman"/>
          <w:sz w:val="24"/>
          <w:szCs w:val="24"/>
          <w:lang w:eastAsia="en-US"/>
        </w:rPr>
        <w:t>form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komunikácie podľa tejto Zmluvy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považuje aj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elektronická komunikácia vo </w:t>
      </w:r>
      <w:r w:rsidRPr="6E383B32">
        <w:rPr>
          <w:rFonts w:ascii="Times New Roman" w:hAnsi="Times New Roman"/>
          <w:sz w:val="24"/>
          <w:szCs w:val="24"/>
          <w:lang w:eastAsia="en-US"/>
        </w:rPr>
        <w:t>form</w:t>
      </w:r>
      <w:r w:rsidR="00697512">
        <w:rPr>
          <w:rFonts w:ascii="Times New Roman" w:hAnsi="Times New Roman"/>
          <w:sz w:val="24"/>
          <w:szCs w:val="24"/>
          <w:lang w:eastAsia="en-US"/>
        </w:rPr>
        <w:t>e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bežného email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6E383B32">
        <w:rPr>
          <w:rFonts w:ascii="Times New Roman" w:hAnsi="Times New Roman"/>
          <w:sz w:val="24"/>
          <w:szCs w:val="24"/>
          <w:lang w:eastAsia="en-US"/>
        </w:rPr>
        <w:t>spolu s jeho prílohami</w:t>
      </w:r>
      <w:r w:rsidR="00697512">
        <w:rPr>
          <w:rFonts w:ascii="Times New Roman" w:hAnsi="Times New Roman"/>
          <w:sz w:val="24"/>
          <w:szCs w:val="24"/>
          <w:lang w:eastAsia="en-US"/>
        </w:rPr>
        <w:t>,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vrátane </w:t>
      </w:r>
      <w:proofErr w:type="spellStart"/>
      <w:r w:rsidRPr="6E383B32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6E383B32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697512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>, najmä 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2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9E9AA99" w14:textId="60A98171" w:rsidR="00A364DE" w:rsidRDefault="00A364DE" w:rsidP="00B327D9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007A19">
        <w:rPr>
          <w:szCs w:val="24"/>
        </w:rPr>
        <w:t xml:space="preserve">Táto </w:t>
      </w:r>
      <w:r>
        <w:rPr>
          <w:szCs w:val="24"/>
        </w:rPr>
        <w:t>Zmluva</w:t>
      </w:r>
      <w:r w:rsidRPr="00007A19">
        <w:rPr>
          <w:szCs w:val="24"/>
        </w:rPr>
        <w:t xml:space="preserve"> nadobúda platnosť dňom jej podpisu všetkými </w:t>
      </w:r>
      <w:r>
        <w:rPr>
          <w:szCs w:val="24"/>
        </w:rPr>
        <w:t>Zmluvnými stranami</w:t>
      </w:r>
      <w:r w:rsidRPr="00007A19">
        <w:rPr>
          <w:szCs w:val="24"/>
        </w:rPr>
        <w:t xml:space="preserve"> a účinnosť dňom nasledujúcim po dni jej zverejnenia v Centrálnom registri zmlúv vedenom Úradom vlády Slovenskej republiky. Zverejnenie Dohody v Centrálnom registri zmlúv zabezpečí Kupujúci. </w:t>
      </w:r>
    </w:p>
    <w:p w14:paraId="6B9DEBBB" w14:textId="6E39208E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</w:t>
      </w:r>
      <w:r w:rsidR="00A364DE">
        <w:rPr>
          <w:szCs w:val="24"/>
        </w:rPr>
        <w:t>o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3" w:name="_Hlk180068711"/>
      <w:bookmarkEnd w:id="21"/>
      <w:bookmarkEnd w:id="22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1FF9739D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DACCAB6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1C245C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2782241D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5F927BC9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27EE5A6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93CEAEB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610D1C80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23"/>
    <w:p w14:paraId="36355165" w14:textId="77777777" w:rsidR="001D4108" w:rsidRDefault="001D4108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A17287" w14:textId="391D5AE8" w:rsidR="00CB6559" w:rsidRPr="004759A9" w:rsidRDefault="00CB6559" w:rsidP="001D410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06738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C8F04" w14:textId="77777777" w:rsidR="00D0181F" w:rsidRDefault="00D0181F" w:rsidP="00983CE3">
      <w:r>
        <w:separator/>
      </w:r>
    </w:p>
  </w:endnote>
  <w:endnote w:type="continuationSeparator" w:id="0">
    <w:p w14:paraId="4B949B6C" w14:textId="77777777" w:rsidR="00D0181F" w:rsidRDefault="00D0181F" w:rsidP="00983CE3">
      <w:r>
        <w:continuationSeparator/>
      </w:r>
    </w:p>
  </w:endnote>
  <w:endnote w:type="continuationNotice" w:id="1">
    <w:p w14:paraId="7802F794" w14:textId="77777777" w:rsidR="00D0181F" w:rsidRDefault="00D018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panose1 w:val="00000000000000000000"/>
    <w:charset w:val="00"/>
    <w:family w:val="roman"/>
    <w:notTrueType/>
    <w:pitch w:val="default"/>
  </w:font>
  <w:font w:name="Helvetica-Bold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Content>
      <w:p w14:paraId="6FAEE4AB" w14:textId="56F77E06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D50F4" w:rsidRPr="00A61456">
          <w:rPr>
            <w:rFonts w:ascii="Times New Roman" w:hAnsi="Times New Roman"/>
            <w:noProof/>
          </w:rPr>
          <w:t>11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Content>
      <w:p w14:paraId="2E24DA09" w14:textId="4C116900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Pr="00A06738">
          <w:rPr>
            <w:rFonts w:ascii="Times New Roman" w:hAnsi="Times New Roman"/>
          </w:rPr>
          <w:t>2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A1FE4" w14:textId="77777777" w:rsidR="00D0181F" w:rsidRDefault="00D0181F" w:rsidP="00983CE3">
      <w:r>
        <w:separator/>
      </w:r>
    </w:p>
  </w:footnote>
  <w:footnote w:type="continuationSeparator" w:id="0">
    <w:p w14:paraId="1121D0EA" w14:textId="77777777" w:rsidR="00D0181F" w:rsidRDefault="00D0181F" w:rsidP="00983CE3">
      <w:r>
        <w:continuationSeparator/>
      </w:r>
    </w:p>
  </w:footnote>
  <w:footnote w:type="continuationNotice" w:id="1">
    <w:p w14:paraId="2E48F83A" w14:textId="77777777" w:rsidR="00D0181F" w:rsidRDefault="00D0181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CB543C"/>
    <w:multiLevelType w:val="multilevel"/>
    <w:tmpl w:val="AD2E61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619218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1044182">
    <w:abstractNumId w:val="15"/>
  </w:num>
  <w:num w:numId="3" w16cid:durableId="1613046630">
    <w:abstractNumId w:val="35"/>
  </w:num>
  <w:num w:numId="4" w16cid:durableId="1855024598">
    <w:abstractNumId w:val="34"/>
  </w:num>
  <w:num w:numId="5" w16cid:durableId="1934237481">
    <w:abstractNumId w:val="11"/>
  </w:num>
  <w:num w:numId="6" w16cid:durableId="1114591109">
    <w:abstractNumId w:val="21"/>
  </w:num>
  <w:num w:numId="7" w16cid:durableId="867641844">
    <w:abstractNumId w:val="0"/>
  </w:num>
  <w:num w:numId="8" w16cid:durableId="146553730">
    <w:abstractNumId w:val="9"/>
  </w:num>
  <w:num w:numId="9" w16cid:durableId="700016234">
    <w:abstractNumId w:val="8"/>
  </w:num>
  <w:num w:numId="10" w16cid:durableId="315185735">
    <w:abstractNumId w:val="6"/>
  </w:num>
  <w:num w:numId="11" w16cid:durableId="2017225204">
    <w:abstractNumId w:val="5"/>
  </w:num>
  <w:num w:numId="12" w16cid:durableId="618226410">
    <w:abstractNumId w:val="4"/>
  </w:num>
  <w:num w:numId="13" w16cid:durableId="456996275">
    <w:abstractNumId w:val="3"/>
  </w:num>
  <w:num w:numId="14" w16cid:durableId="875897339">
    <w:abstractNumId w:val="7"/>
  </w:num>
  <w:num w:numId="15" w16cid:durableId="978419338">
    <w:abstractNumId w:val="2"/>
  </w:num>
  <w:num w:numId="16" w16cid:durableId="403799646">
    <w:abstractNumId w:val="1"/>
  </w:num>
  <w:num w:numId="17" w16cid:durableId="1222717395">
    <w:abstractNumId w:val="36"/>
    <w:lvlOverride w:ilvl="0">
      <w:startOverride w:val="1"/>
    </w:lvlOverride>
  </w:num>
  <w:num w:numId="18" w16cid:durableId="781189762">
    <w:abstractNumId w:val="24"/>
  </w:num>
  <w:num w:numId="19" w16cid:durableId="1349479291">
    <w:abstractNumId w:val="26"/>
  </w:num>
  <w:num w:numId="20" w16cid:durableId="329409191">
    <w:abstractNumId w:val="16"/>
  </w:num>
  <w:num w:numId="21" w16cid:durableId="560093743">
    <w:abstractNumId w:val="18"/>
  </w:num>
  <w:num w:numId="22" w16cid:durableId="411202614">
    <w:abstractNumId w:val="25"/>
  </w:num>
  <w:num w:numId="23" w16cid:durableId="605432145">
    <w:abstractNumId w:val="33"/>
  </w:num>
  <w:num w:numId="24" w16cid:durableId="1633092299">
    <w:abstractNumId w:val="10"/>
  </w:num>
  <w:num w:numId="25" w16cid:durableId="677775989">
    <w:abstractNumId w:val="14"/>
  </w:num>
  <w:num w:numId="26" w16cid:durableId="1873687033">
    <w:abstractNumId w:val="27"/>
  </w:num>
  <w:num w:numId="27" w16cid:durableId="1046760047">
    <w:abstractNumId w:val="20"/>
  </w:num>
  <w:num w:numId="28" w16cid:durableId="1386642365">
    <w:abstractNumId w:val="29"/>
  </w:num>
  <w:num w:numId="29" w16cid:durableId="1139952387">
    <w:abstractNumId w:val="31"/>
  </w:num>
  <w:num w:numId="30" w16cid:durableId="1572347754">
    <w:abstractNumId w:val="17"/>
  </w:num>
  <w:num w:numId="31" w16cid:durableId="1788350514">
    <w:abstractNumId w:val="22"/>
  </w:num>
  <w:num w:numId="32" w16cid:durableId="47808465">
    <w:abstractNumId w:val="23"/>
  </w:num>
  <w:num w:numId="33" w16cid:durableId="651326985">
    <w:abstractNumId w:val="12"/>
  </w:num>
  <w:num w:numId="34" w16cid:durableId="751466078">
    <w:abstractNumId w:val="30"/>
  </w:num>
  <w:num w:numId="35" w16cid:durableId="863830033">
    <w:abstractNumId w:val="32"/>
  </w:num>
  <w:num w:numId="36" w16cid:durableId="407461172">
    <w:abstractNumId w:val="13"/>
  </w:num>
  <w:num w:numId="37" w16cid:durableId="670528105">
    <w:abstractNumId w:val="2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GrammaticalErrors/>
  <w:proofState w:spelling="clean" w:grammar="clean"/>
  <w:trackRevisions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14AD"/>
    <w:rsid w:val="00004993"/>
    <w:rsid w:val="00006B73"/>
    <w:rsid w:val="0000767C"/>
    <w:rsid w:val="00014893"/>
    <w:rsid w:val="00014F60"/>
    <w:rsid w:val="000173AD"/>
    <w:rsid w:val="00017ED0"/>
    <w:rsid w:val="0002129A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08F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4BB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500"/>
    <w:rsid w:val="00111BE1"/>
    <w:rsid w:val="0012034B"/>
    <w:rsid w:val="00121519"/>
    <w:rsid w:val="00121AAA"/>
    <w:rsid w:val="00122EBB"/>
    <w:rsid w:val="00131444"/>
    <w:rsid w:val="00133C3F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245C"/>
    <w:rsid w:val="001C63B9"/>
    <w:rsid w:val="001C7204"/>
    <w:rsid w:val="001C7B13"/>
    <w:rsid w:val="001D0C05"/>
    <w:rsid w:val="001D4108"/>
    <w:rsid w:val="001D4D17"/>
    <w:rsid w:val="001D67E7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2B4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17B3E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07B7"/>
    <w:rsid w:val="00363E6B"/>
    <w:rsid w:val="003669CC"/>
    <w:rsid w:val="00367DA8"/>
    <w:rsid w:val="00370C44"/>
    <w:rsid w:val="00371379"/>
    <w:rsid w:val="00372CE7"/>
    <w:rsid w:val="0037695A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8DE"/>
    <w:rsid w:val="003B3DFB"/>
    <w:rsid w:val="003B7E2C"/>
    <w:rsid w:val="003C6ED0"/>
    <w:rsid w:val="003C7551"/>
    <w:rsid w:val="003D1B32"/>
    <w:rsid w:val="003D2F55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0162"/>
    <w:rsid w:val="0049122A"/>
    <w:rsid w:val="00493053"/>
    <w:rsid w:val="004A1A7E"/>
    <w:rsid w:val="004A2B36"/>
    <w:rsid w:val="004A350D"/>
    <w:rsid w:val="004A689E"/>
    <w:rsid w:val="004B0B2B"/>
    <w:rsid w:val="004B2833"/>
    <w:rsid w:val="004B3546"/>
    <w:rsid w:val="004B3C50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2192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6E54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07D72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5DA"/>
    <w:rsid w:val="006208A8"/>
    <w:rsid w:val="006218AC"/>
    <w:rsid w:val="00622DC5"/>
    <w:rsid w:val="006231DF"/>
    <w:rsid w:val="00624196"/>
    <w:rsid w:val="006300CC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685D"/>
    <w:rsid w:val="006575BD"/>
    <w:rsid w:val="00660EF1"/>
    <w:rsid w:val="006618C8"/>
    <w:rsid w:val="00662597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5EF"/>
    <w:rsid w:val="006C2BEE"/>
    <w:rsid w:val="006C30F1"/>
    <w:rsid w:val="006C3B7C"/>
    <w:rsid w:val="006C6E73"/>
    <w:rsid w:val="006C762C"/>
    <w:rsid w:val="006D1684"/>
    <w:rsid w:val="006D33AE"/>
    <w:rsid w:val="006D4661"/>
    <w:rsid w:val="006D574E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7627F"/>
    <w:rsid w:val="00781E57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858"/>
    <w:rsid w:val="007D24CA"/>
    <w:rsid w:val="007D3C12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E3F"/>
    <w:rsid w:val="008A06CA"/>
    <w:rsid w:val="008A2B8E"/>
    <w:rsid w:val="008A3759"/>
    <w:rsid w:val="008A7502"/>
    <w:rsid w:val="008A780A"/>
    <w:rsid w:val="008B0DB4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8F4249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24BD5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520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738"/>
    <w:rsid w:val="00A06BB0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38E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63AE"/>
    <w:rsid w:val="00A97854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E6B10"/>
    <w:rsid w:val="00AF11D1"/>
    <w:rsid w:val="00AF21F6"/>
    <w:rsid w:val="00AF3138"/>
    <w:rsid w:val="00AF3E8A"/>
    <w:rsid w:val="00AF4BF7"/>
    <w:rsid w:val="00AF4C28"/>
    <w:rsid w:val="00AF5346"/>
    <w:rsid w:val="00AF5EF4"/>
    <w:rsid w:val="00AF6518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7C2C"/>
    <w:rsid w:val="00B27E04"/>
    <w:rsid w:val="00B327D9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46484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66D0E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181F"/>
    <w:rsid w:val="00D03416"/>
    <w:rsid w:val="00D035DF"/>
    <w:rsid w:val="00D03E5C"/>
    <w:rsid w:val="00D04933"/>
    <w:rsid w:val="00D058E5"/>
    <w:rsid w:val="00D076A4"/>
    <w:rsid w:val="00D07BDB"/>
    <w:rsid w:val="00D11571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AFF"/>
    <w:rsid w:val="00DD0DD0"/>
    <w:rsid w:val="00DD1A8B"/>
    <w:rsid w:val="00DD2B82"/>
    <w:rsid w:val="00DD3821"/>
    <w:rsid w:val="00DD3B0B"/>
    <w:rsid w:val="00DD67B5"/>
    <w:rsid w:val="00DD6996"/>
    <w:rsid w:val="00DE2E90"/>
    <w:rsid w:val="00DE6451"/>
    <w:rsid w:val="00DF13AE"/>
    <w:rsid w:val="00DF37AC"/>
    <w:rsid w:val="00DF5DE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AEC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87274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2A3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71B7"/>
    <w:rsid w:val="00FA0616"/>
    <w:rsid w:val="00FA2A04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04E1"/>
    <w:rsid w:val="00FE1659"/>
    <w:rsid w:val="00FE37BD"/>
    <w:rsid w:val="00FE383B"/>
    <w:rsid w:val="00FE43CE"/>
    <w:rsid w:val="00FE5AB2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  <w:style w:type="character" w:customStyle="1" w:styleId="normaltextrun">
    <w:name w:val="normaltextrun"/>
    <w:basedOn w:val="Predvolenpsmoodseku"/>
    <w:rsid w:val="003607B7"/>
  </w:style>
  <w:style w:type="character" w:customStyle="1" w:styleId="eop">
    <w:name w:val="eop"/>
    <w:basedOn w:val="Predvolenpsmoodseku"/>
    <w:rsid w:val="00360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:fields xmlns:f="http://schemas.fabasoft.com/folio/2007/field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F9796C44-AA9B-40C4-AA84-946E7405B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6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5095</Words>
  <Characters>29046</Characters>
  <Application>Microsoft Office Word</Application>
  <DocSecurity>0</DocSecurity>
  <Lines>242</Lines>
  <Paragraphs>6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lan Varga</cp:lastModifiedBy>
  <cp:revision>3</cp:revision>
  <cp:lastPrinted>2025-06-03T07:22:00Z</cp:lastPrinted>
  <dcterms:created xsi:type="dcterms:W3CDTF">2026-05-27T09:59:00Z</dcterms:created>
  <dcterms:modified xsi:type="dcterms:W3CDTF">2026-05-2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